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keynote lecture given in July 2024 to the yearly meeting of British Quakers, as delivered. A publication expanding on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4-12-13T21:35:15Z</dcterms:created>
  <dcterms:modified xsi:type="dcterms:W3CDTF">2024-12-13T21: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